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4DBEFAE" w14:textId="4C235D6E" w:rsidR="002D7489" w:rsidRDefault="007D432A" w:rsidP="007D432A">
      <w:pPr>
        <w:jc w:val="center"/>
      </w:pPr>
      <w:bookmarkStart w:id="0" w:name="_GoBack"/>
      <w:bookmarkEnd w:id="0"/>
      <w:r>
        <w:t xml:space="preserve">Rakshith </w:t>
      </w:r>
      <w:proofErr w:type="spellStart"/>
      <w:r>
        <w:t>Churchagundi</w:t>
      </w:r>
      <w:proofErr w:type="spellEnd"/>
      <w:r>
        <w:t xml:space="preserve"> Amarnath</w:t>
      </w:r>
    </w:p>
    <w:p w14:paraId="03C42CAA" w14:textId="2D061C57" w:rsidR="007D432A" w:rsidRDefault="007D432A" w:rsidP="007D432A">
      <w:pPr>
        <w:jc w:val="center"/>
      </w:pPr>
      <w:r>
        <w:t>A20424771</w:t>
      </w:r>
    </w:p>
    <w:p w14:paraId="5E79EDF3" w14:textId="51164B5E" w:rsidR="007D432A" w:rsidRDefault="007D432A" w:rsidP="007D432A">
      <w:pPr>
        <w:jc w:val="center"/>
      </w:pPr>
      <w:r>
        <w:t>CSP 554 Assignment 3</w:t>
      </w:r>
    </w:p>
    <w:p w14:paraId="5F563714" w14:textId="098BE39E" w:rsidR="007D432A" w:rsidRDefault="007D432A" w:rsidP="007D432A">
      <w:pPr>
        <w:jc w:val="center"/>
      </w:pPr>
    </w:p>
    <w:p w14:paraId="0493521B" w14:textId="0F187104" w:rsidR="007D432A" w:rsidRDefault="00100BB2" w:rsidP="007D432A">
      <w:r>
        <w:t>6) Output of WordCount</w:t>
      </w:r>
      <w:r w:rsidR="00D46519">
        <w:t>2</w:t>
      </w:r>
      <w:r>
        <w:t>.py</w:t>
      </w:r>
    </w:p>
    <w:p w14:paraId="6170609E" w14:textId="184F20EC" w:rsidR="00100BB2" w:rsidRDefault="00100BB2" w:rsidP="007D432A">
      <w:r>
        <w:rPr>
          <w:noProof/>
        </w:rPr>
        <w:drawing>
          <wp:inline distT="0" distB="0" distL="0" distR="0" wp14:anchorId="0719954F" wp14:editId="7ABC5183">
            <wp:extent cx="5779008" cy="3384935"/>
            <wp:effectExtent l="0" t="0" r="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9447" cy="3432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9DBA86" w14:textId="17096852" w:rsidR="00100BB2" w:rsidRDefault="00100BB2" w:rsidP="007D432A"/>
    <w:p w14:paraId="5EF3C9C2" w14:textId="49900B9D" w:rsidR="00100BB2" w:rsidRDefault="00100BB2" w:rsidP="007D432A"/>
    <w:p w14:paraId="361A74B5" w14:textId="77777777" w:rsidR="00100BB2" w:rsidRDefault="00100BB2" w:rsidP="007D432A"/>
    <w:p w14:paraId="75935CCC" w14:textId="77777777" w:rsidR="000A7DC5" w:rsidRDefault="000A7DC5" w:rsidP="007D432A"/>
    <w:p w14:paraId="3199D06A" w14:textId="77777777" w:rsidR="000A7DC5" w:rsidRDefault="000A7DC5" w:rsidP="007D432A"/>
    <w:p w14:paraId="6600C3F2" w14:textId="77777777" w:rsidR="000A7DC5" w:rsidRDefault="000A7DC5" w:rsidP="007D432A"/>
    <w:p w14:paraId="6CE1BF20" w14:textId="77777777" w:rsidR="000A7DC5" w:rsidRDefault="000A7DC5" w:rsidP="007D432A"/>
    <w:p w14:paraId="386CC1C9" w14:textId="77777777" w:rsidR="000A7DC5" w:rsidRDefault="000A7DC5" w:rsidP="007D432A"/>
    <w:p w14:paraId="72B3BC7F" w14:textId="77777777" w:rsidR="000A7DC5" w:rsidRDefault="000A7DC5" w:rsidP="007D432A"/>
    <w:p w14:paraId="37B2AF26" w14:textId="77777777" w:rsidR="000A7DC5" w:rsidRDefault="000A7DC5" w:rsidP="007D432A"/>
    <w:p w14:paraId="68F6F221" w14:textId="77777777" w:rsidR="000A7DC5" w:rsidRDefault="000A7DC5" w:rsidP="007D432A"/>
    <w:p w14:paraId="2429A12F" w14:textId="64B3C5DC" w:rsidR="00100BB2" w:rsidRDefault="00100BB2" w:rsidP="007D432A">
      <w:r>
        <w:lastRenderedPageBreak/>
        <w:t>10) Output of Salaries2.py</w:t>
      </w:r>
    </w:p>
    <w:p w14:paraId="23E54A28" w14:textId="3480A50F" w:rsidR="00100BB2" w:rsidRDefault="000A7DC5" w:rsidP="007D432A">
      <w:r>
        <w:rPr>
          <w:noProof/>
        </w:rPr>
        <w:drawing>
          <wp:inline distT="0" distB="0" distL="0" distR="0" wp14:anchorId="68ADD06E" wp14:editId="4654D6D7">
            <wp:extent cx="6445250" cy="4155033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66957" cy="42334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E6749D" w14:textId="0F14A9BE" w:rsidR="00100BB2" w:rsidRDefault="00100BB2" w:rsidP="007D432A"/>
    <w:p w14:paraId="26C0976C" w14:textId="77777777" w:rsidR="00100BB2" w:rsidRDefault="00100BB2" w:rsidP="007D432A"/>
    <w:p w14:paraId="6EBFB783" w14:textId="77777777" w:rsidR="000A7DC5" w:rsidRDefault="000A7DC5" w:rsidP="007D432A"/>
    <w:p w14:paraId="5331C4A7" w14:textId="77777777" w:rsidR="000A7DC5" w:rsidRDefault="000A7DC5" w:rsidP="007D432A"/>
    <w:p w14:paraId="615A02DF" w14:textId="77777777" w:rsidR="000A7DC5" w:rsidRDefault="000A7DC5" w:rsidP="007D432A"/>
    <w:p w14:paraId="3F83A5F4" w14:textId="77777777" w:rsidR="000A7DC5" w:rsidRDefault="000A7DC5" w:rsidP="007D432A"/>
    <w:p w14:paraId="7E3E155C" w14:textId="77777777" w:rsidR="000A7DC5" w:rsidRDefault="000A7DC5" w:rsidP="007D432A"/>
    <w:p w14:paraId="097D15E9" w14:textId="77777777" w:rsidR="000A7DC5" w:rsidRDefault="000A7DC5" w:rsidP="007D432A"/>
    <w:p w14:paraId="06AA55DB" w14:textId="77777777" w:rsidR="000A7DC5" w:rsidRDefault="000A7DC5" w:rsidP="007D432A"/>
    <w:p w14:paraId="23ED17C8" w14:textId="77777777" w:rsidR="000A7DC5" w:rsidRDefault="000A7DC5" w:rsidP="007D432A"/>
    <w:p w14:paraId="375C139A" w14:textId="77777777" w:rsidR="000A7DC5" w:rsidRDefault="000A7DC5" w:rsidP="007D432A"/>
    <w:p w14:paraId="699B617E" w14:textId="77777777" w:rsidR="000A7DC5" w:rsidRDefault="000A7DC5" w:rsidP="007D432A"/>
    <w:p w14:paraId="2B594CDC" w14:textId="77777777" w:rsidR="000A7DC5" w:rsidRDefault="000A7DC5" w:rsidP="007D432A"/>
    <w:p w14:paraId="4DBBA493" w14:textId="7347FA46" w:rsidR="000A7DC5" w:rsidRDefault="00100BB2" w:rsidP="007D432A">
      <w:r>
        <w:lastRenderedPageBreak/>
        <w:t>12) Output of Movies.py</w:t>
      </w:r>
    </w:p>
    <w:p w14:paraId="10EB990F" w14:textId="1349EA13" w:rsidR="000A7DC5" w:rsidRDefault="000A7DC5" w:rsidP="007D432A">
      <w:r>
        <w:rPr>
          <w:noProof/>
        </w:rPr>
        <w:drawing>
          <wp:inline distT="0" distB="0" distL="0" distR="0" wp14:anchorId="3D8F6469" wp14:editId="055A4DD2">
            <wp:extent cx="5821532" cy="4242816"/>
            <wp:effectExtent l="0" t="0" r="8255" b="571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964" cy="42766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0A7DC5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66A151E" w14:textId="77777777" w:rsidR="00087AAE" w:rsidRDefault="00087AAE" w:rsidP="00D27716">
      <w:pPr>
        <w:spacing w:after="0" w:line="240" w:lineRule="auto"/>
      </w:pPr>
      <w:r>
        <w:separator/>
      </w:r>
    </w:p>
  </w:endnote>
  <w:endnote w:type="continuationSeparator" w:id="0">
    <w:p w14:paraId="13301FF2" w14:textId="77777777" w:rsidR="00087AAE" w:rsidRDefault="00087AAE" w:rsidP="00D2771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57061466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2AAD889" w14:textId="0DB316EC" w:rsidR="00D27716" w:rsidRDefault="00D27716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F3E8DC3" w14:textId="77777777" w:rsidR="00D27716" w:rsidRDefault="00D2771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AFCFEBC" w14:textId="77777777" w:rsidR="00087AAE" w:rsidRDefault="00087AAE" w:rsidP="00D27716">
      <w:pPr>
        <w:spacing w:after="0" w:line="240" w:lineRule="auto"/>
      </w:pPr>
      <w:r>
        <w:separator/>
      </w:r>
    </w:p>
  </w:footnote>
  <w:footnote w:type="continuationSeparator" w:id="0">
    <w:p w14:paraId="28857DB8" w14:textId="77777777" w:rsidR="00087AAE" w:rsidRDefault="00087AAE" w:rsidP="00D2771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62541C" w14:textId="5AC2272D" w:rsidR="00D27716" w:rsidRDefault="00D27716">
    <w:pPr>
      <w:pStyle w:val="Header"/>
    </w:pPr>
    <w:r>
      <w:t>CSP 554</w:t>
    </w:r>
    <w:r>
      <w:tab/>
    </w:r>
    <w:r>
      <w:tab/>
      <w:t>A20424771</w:t>
    </w:r>
  </w:p>
  <w:p w14:paraId="6565C595" w14:textId="77777777" w:rsidR="00D27716" w:rsidRDefault="00D2771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UyNTS3MDGxNDOxNDRV0lEKTi0uzszPAykwrgUApPkuyCwAAAA="/>
  </w:docVars>
  <w:rsids>
    <w:rsidRoot w:val="00865BBF"/>
    <w:rsid w:val="00022A77"/>
    <w:rsid w:val="00087AAE"/>
    <w:rsid w:val="000A7DC5"/>
    <w:rsid w:val="00100BB2"/>
    <w:rsid w:val="002D7489"/>
    <w:rsid w:val="002D7EB3"/>
    <w:rsid w:val="003B3C98"/>
    <w:rsid w:val="007D432A"/>
    <w:rsid w:val="00865BBF"/>
    <w:rsid w:val="00D27716"/>
    <w:rsid w:val="00D465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69182E"/>
  <w15:chartTrackingRefBased/>
  <w15:docId w15:val="{D447F65E-9BBB-4FD1-AA1B-A860172FC2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2771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27716"/>
  </w:style>
  <w:style w:type="paragraph" w:styleId="Footer">
    <w:name w:val="footer"/>
    <w:basedOn w:val="Normal"/>
    <w:link w:val="FooterChar"/>
    <w:uiPriority w:val="99"/>
    <w:unhideWhenUsed/>
    <w:rsid w:val="00D2771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2771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</Pages>
  <Words>25</Words>
  <Characters>14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kshith ca</dc:creator>
  <cp:keywords/>
  <dc:description/>
  <cp:lastModifiedBy>rakshith ca</cp:lastModifiedBy>
  <cp:revision>6</cp:revision>
  <cp:lastPrinted>2020-02-04T03:53:00Z</cp:lastPrinted>
  <dcterms:created xsi:type="dcterms:W3CDTF">2020-02-04T01:03:00Z</dcterms:created>
  <dcterms:modified xsi:type="dcterms:W3CDTF">2020-02-04T03:53:00Z</dcterms:modified>
</cp:coreProperties>
</file>